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w:t>
      </w:r>
      <w:bookmarkStart w:id="0" w:name="_GoBack"/>
      <w:bookmarkEnd w:id="0"/>
      <w:r w:rsidR="004F6658">
        <w:t xml:space="preserve">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42E180A" w:rsidR="00F64260" w:rsidRPr="00A83A6C" w:rsidRDefault="00F825DC" w:rsidP="00B862BF">
            <w:pPr>
              <w:pStyle w:val="Heading5"/>
              <w:rPr>
                <w:b/>
              </w:rPr>
            </w:pPr>
            <w:bookmarkStart w:id="1" w:name="Proposal"/>
            <w:bookmarkEnd w:id="1"/>
            <w:r>
              <w:rPr>
                <w:b/>
              </w:rPr>
              <w:t>MA in English</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24499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46993367" w:rsidR="00F825DC" w:rsidRPr="005F2A05" w:rsidRDefault="00472B2B" w:rsidP="00F825DC">
            <w:pPr>
              <w:rPr>
                <w:b/>
              </w:rPr>
            </w:pPr>
            <w:bookmarkStart w:id="5" w:name="type"/>
            <w:r>
              <w:rPr>
                <w:b/>
              </w:rPr>
              <w:t>Program</w:t>
            </w:r>
            <w:r w:rsidR="00F64260" w:rsidRPr="005F2A05">
              <w:rPr>
                <w:b/>
              </w:rPr>
              <w:t xml:space="preserve">: </w:t>
            </w:r>
            <w:r w:rsidR="00F64260">
              <w:rPr>
                <w:b/>
              </w:rPr>
              <w:t xml:space="preserve"> </w:t>
            </w:r>
            <w:r w:rsidR="00F64260" w:rsidRPr="005F2A05">
              <w:rPr>
                <w:b/>
              </w:rPr>
              <w:t>creation</w:t>
            </w:r>
            <w:bookmarkEnd w:id="5"/>
            <w:r w:rsidR="00F64260" w:rsidRPr="005F2A05">
              <w:rPr>
                <w:b/>
              </w:rPr>
              <w:t xml:space="preserve"> </w:t>
            </w:r>
          </w:p>
          <w:p w14:paraId="162BF641" w14:textId="375D18E4"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6CDBB32" w:rsidR="00F64260" w:rsidRPr="00B605CE" w:rsidRDefault="00F825DC" w:rsidP="00C63D64">
            <w:pPr>
              <w:rPr>
                <w:b/>
              </w:rPr>
            </w:pPr>
            <w:bookmarkStart w:id="6" w:name="Originator"/>
            <w:bookmarkEnd w:id="6"/>
            <w:r>
              <w:rPr>
                <w:b/>
              </w:rPr>
              <w:t xml:space="preserve">Barbara Schapiro </w:t>
            </w:r>
          </w:p>
        </w:tc>
        <w:tc>
          <w:tcPr>
            <w:tcW w:w="1210" w:type="pct"/>
            <w:gridSpan w:val="2"/>
          </w:tcPr>
          <w:p w14:paraId="561C556F" w14:textId="77777777" w:rsidR="00F64260" w:rsidRPr="00946B20" w:rsidRDefault="0024499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92A8B04" w:rsidR="00F64260" w:rsidRPr="00B605CE" w:rsidRDefault="00F825DC" w:rsidP="00B862BF">
            <w:pPr>
              <w:rPr>
                <w:b/>
              </w:rPr>
            </w:pPr>
            <w:bookmarkStart w:id="7" w:name="home_dept"/>
            <w:bookmarkEnd w:id="7"/>
            <w:r>
              <w:rPr>
                <w:b/>
              </w:rPr>
              <w:t>English</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42DAAC1A" w14:textId="275FDFA0" w:rsidR="00F64260" w:rsidRDefault="000A72E5">
            <w:pPr>
              <w:spacing w:line="240" w:lineRule="auto"/>
              <w:rPr>
                <w:b/>
              </w:rPr>
            </w:pPr>
            <w:r>
              <w:rPr>
                <w:b/>
              </w:rPr>
              <w:t xml:space="preserve">The </w:t>
            </w:r>
            <w:r w:rsidR="00F825DC">
              <w:rPr>
                <w:b/>
              </w:rPr>
              <w:t>purpose of this proposal is to create a BA/MA</w:t>
            </w:r>
            <w:r w:rsidR="000F17CA">
              <w:rPr>
                <w:b/>
              </w:rPr>
              <w:t xml:space="preserve"> early admission option for the </w:t>
            </w:r>
            <w:r w:rsidR="00F825DC">
              <w:rPr>
                <w:b/>
              </w:rPr>
              <w:t>Masters in En</w:t>
            </w:r>
            <w:r w:rsidR="00A90073">
              <w:rPr>
                <w:b/>
              </w:rPr>
              <w:t>glish program</w:t>
            </w:r>
            <w:r w:rsidR="000F17CA">
              <w:rPr>
                <w:b/>
              </w:rPr>
              <w:t xml:space="preserve"> (both literature and creative writing tracks)</w:t>
            </w:r>
            <w:r w:rsidR="00F825DC">
              <w:rPr>
                <w:b/>
              </w:rPr>
              <w:t>. Undergraduate students would be able to apply for early admission to the MA</w:t>
            </w:r>
            <w:r w:rsidR="008066D7">
              <w:rPr>
                <w:b/>
              </w:rPr>
              <w:t xml:space="preserve"> program after completing 72</w:t>
            </w:r>
            <w:r w:rsidR="00F825DC">
              <w:rPr>
                <w:b/>
              </w:rPr>
              <w:t xml:space="preserve"> credits</w:t>
            </w:r>
            <w:r w:rsidR="008066D7">
              <w:rPr>
                <w:b/>
              </w:rPr>
              <w:t>, with at least 12 of those credits in English courses taken at RIC. If admitted, students</w:t>
            </w:r>
            <w:r w:rsidR="00F825DC">
              <w:rPr>
                <w:b/>
              </w:rPr>
              <w:t xml:space="preserve"> would begin taking graduate courses in their senior year (after completing 90 undergraduate credits). </w:t>
            </w:r>
            <w:r w:rsidR="00582317">
              <w:rPr>
                <w:b/>
              </w:rPr>
              <w:t>U</w:t>
            </w:r>
            <w:r w:rsidR="00F825DC">
              <w:rPr>
                <w:b/>
              </w:rPr>
              <w:t>pon completion of the BA, the student</w:t>
            </w:r>
            <w:r w:rsidR="00582317">
              <w:rPr>
                <w:b/>
              </w:rPr>
              <w:t>, if still in good standing,</w:t>
            </w:r>
            <w:r w:rsidR="00F825DC">
              <w:rPr>
                <w:b/>
              </w:rPr>
              <w:t xml:space="preserve"> is fully admitted to complete the MA degree.</w:t>
            </w:r>
          </w:p>
          <w:p w14:paraId="05EEBBB2" w14:textId="1A6570C1"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37CAD559" w:rsidR="000357A5" w:rsidRPr="00B605CE" w:rsidRDefault="00F825DC" w:rsidP="00B862BF">
            <w:pPr>
              <w:rPr>
                <w:b/>
              </w:rPr>
            </w:pPr>
            <w:r>
              <w:rPr>
                <w:b/>
              </w:rPr>
              <w:t>The program should attract more talented undergraduate English majors to our MA program</w:t>
            </w:r>
            <w:r w:rsidR="00EF22BB">
              <w:rPr>
                <w:b/>
              </w:rPr>
              <w:t>. It is more efficient and economical for students</w:t>
            </w:r>
            <w:r>
              <w:rPr>
                <w:b/>
              </w:rPr>
              <w:t>, allowing them to complete both degrees in five years rather than th</w:t>
            </w:r>
            <w:r w:rsidR="00262485">
              <w:rPr>
                <w:b/>
              </w:rPr>
              <w:t xml:space="preserve">e six required if pursued </w:t>
            </w:r>
            <w:r>
              <w:rPr>
                <w:b/>
              </w:rPr>
              <w:t>sequentially.  Having such an accelerated program option available might also attract more undergraduate transfer students to the colleg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F1A3696" w:rsidR="000357A5" w:rsidRPr="00B605CE" w:rsidRDefault="00262485" w:rsidP="00B862BF">
            <w:pPr>
              <w:rPr>
                <w:b/>
              </w:rPr>
            </w:pPr>
            <w:r>
              <w:rPr>
                <w:b/>
              </w:rPr>
              <w:t>N</w:t>
            </w:r>
            <w:r w:rsidR="00F825DC">
              <w:rPr>
                <w:b/>
              </w:rPr>
              <w:t>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28CB3C9B" w:rsidR="00B07266" w:rsidRPr="00C25F9D" w:rsidRDefault="00F825DC" w:rsidP="00C25F9D">
            <w:pPr>
              <w:rPr>
                <w:b/>
              </w:rPr>
            </w:pPr>
            <w:bookmarkStart w:id="10" w:name="faculty"/>
            <w:bookmarkEnd w:id="10"/>
            <w:r>
              <w:rPr>
                <w:b/>
              </w:rPr>
              <w:t>No new faculty requir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24499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17E0D583" w:rsidR="00B07266" w:rsidRPr="00C25F9D" w:rsidRDefault="00F825DC" w:rsidP="00C25F9D">
            <w:pPr>
              <w:rPr>
                <w:b/>
              </w:rPr>
            </w:pPr>
            <w:bookmarkStart w:id="11" w:name="library"/>
            <w:bookmarkEnd w:id="11"/>
            <w:r>
              <w:rPr>
                <w:b/>
              </w:rPr>
              <w:t>No new resources requir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24499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276BB5D8" w:rsidR="00B07266" w:rsidRPr="00C25F9D" w:rsidRDefault="00F825DC" w:rsidP="00C25F9D">
            <w:pPr>
              <w:rPr>
                <w:b/>
              </w:rPr>
            </w:pPr>
            <w:bookmarkStart w:id="12" w:name="technology"/>
            <w:bookmarkEnd w:id="12"/>
            <w:r>
              <w:rPr>
                <w:b/>
              </w:rPr>
              <w:t>No impact.</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24499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6A2BDC3C" w:rsidR="00B07266" w:rsidRPr="00C25F9D" w:rsidRDefault="00F825DC" w:rsidP="00C25F9D">
            <w:pPr>
              <w:rPr>
                <w:b/>
              </w:rPr>
            </w:pPr>
            <w:bookmarkStart w:id="13" w:name="facilities"/>
            <w:bookmarkEnd w:id="13"/>
            <w:r>
              <w:rPr>
                <w:b/>
              </w:rPr>
              <w:t>No impact.</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7777777" w:rsidR="000357A5" w:rsidRPr="00B649C4" w:rsidRDefault="000357A5" w:rsidP="00C25F9D">
            <w:pPr>
              <w:rPr>
                <w:b/>
              </w:rPr>
            </w:pPr>
            <w:bookmarkStart w:id="14" w:name="prog_impact"/>
            <w:bookmarkEnd w:id="14"/>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2E6643B6" w:rsidR="000357A5" w:rsidRPr="00B649C4" w:rsidRDefault="00EF22BB" w:rsidP="00C25F9D">
            <w:pPr>
              <w:rPr>
                <w:b/>
              </w:rPr>
            </w:pPr>
            <w:r>
              <w:rPr>
                <w:b/>
              </w:rPr>
              <w:t>Fall 2018</w:t>
            </w:r>
          </w:p>
        </w:tc>
      </w:tr>
    </w:tbl>
    <w:p w14:paraId="14CFF84D" w14:textId="77777777" w:rsidR="00F64260" w:rsidRDefault="00F64260" w:rsidP="00B862BF"/>
    <w:p w14:paraId="09756257" w14:textId="5BDC595F" w:rsidR="00FC6739" w:rsidRDefault="00F64260" w:rsidP="00FC6739">
      <w:pPr>
        <w:keepNext/>
      </w:pPr>
      <w:r>
        <w:br w:type="page"/>
      </w:r>
      <w:r w:rsidR="00FC6739">
        <w:lastRenderedPageBreak/>
        <w:t xml:space="preserve"> </w:t>
      </w:r>
    </w:p>
    <w:p w14:paraId="7EDF072F" w14:textId="085147FF"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5" w:name="program_proposals"/>
        <w:bookmarkEnd w:id="15"/>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rsidTr="00F825DC">
        <w:trPr>
          <w:trHeight w:val="322"/>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244999"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6" w:name="old_program"/>
              <w:bookmarkEnd w:id="16"/>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7" w:name="enrollments"/>
            <w:bookmarkEnd w:id="17"/>
          </w:p>
        </w:tc>
        <w:tc>
          <w:tcPr>
            <w:tcW w:w="3924" w:type="dxa"/>
            <w:noWrap/>
          </w:tcPr>
          <w:p w14:paraId="4D199656" w14:textId="52920D89" w:rsidR="00F64260" w:rsidRPr="009F029C" w:rsidRDefault="00B62BE1" w:rsidP="00120C12">
            <w:pPr>
              <w:spacing w:line="240" w:lineRule="auto"/>
              <w:rPr>
                <w:b/>
              </w:rPr>
            </w:pPr>
            <w:r>
              <w:rPr>
                <w:b/>
              </w:rPr>
              <w:t>The current Eng</w:t>
            </w:r>
            <w:r w:rsidR="00EB1961">
              <w:rPr>
                <w:b/>
              </w:rPr>
              <w:t>lish MA program typically has 12-16</w:t>
            </w:r>
            <w:r>
              <w:rPr>
                <w:b/>
              </w:rPr>
              <w:t xml:space="preserve"> active students at any given point in time. We anticipate the BA/MA plan to add one to four students each year.</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18" w:name="admissions"/>
            <w:bookmarkEnd w:id="18"/>
          </w:p>
        </w:tc>
        <w:tc>
          <w:tcPr>
            <w:tcW w:w="3924" w:type="dxa"/>
            <w:noWrap/>
          </w:tcPr>
          <w:p w14:paraId="64E03FE0" w14:textId="5F5F5653" w:rsidR="00F64260" w:rsidRDefault="00262485" w:rsidP="00120C12">
            <w:pPr>
              <w:spacing w:line="240" w:lineRule="auto"/>
              <w:rPr>
                <w:b/>
              </w:rPr>
            </w:pPr>
            <w:r>
              <w:rPr>
                <w:b/>
              </w:rPr>
              <w:t>C</w:t>
            </w:r>
            <w:r w:rsidR="00B62BE1">
              <w:rPr>
                <w:b/>
              </w:rPr>
              <w:t>urrent MA application requirements will remain the same: online application, personal statement, three letters of recommendation (at least two from English professors),</w:t>
            </w:r>
            <w:r w:rsidR="00B2205A">
              <w:rPr>
                <w:b/>
              </w:rPr>
              <w:t xml:space="preserve"> transcripts</w:t>
            </w:r>
            <w:r>
              <w:rPr>
                <w:b/>
              </w:rPr>
              <w:t>, GPA&gt;3.0</w:t>
            </w:r>
            <w:r w:rsidR="001A2257">
              <w:rPr>
                <w:b/>
              </w:rPr>
              <w:t xml:space="preserve">, </w:t>
            </w:r>
            <w:r w:rsidR="000F17CA">
              <w:rPr>
                <w:b/>
              </w:rPr>
              <w:t>and for the creative writing track, a portfolio</w:t>
            </w:r>
            <w:r w:rsidR="00B62BE1">
              <w:rPr>
                <w:b/>
              </w:rPr>
              <w:t>.</w:t>
            </w:r>
          </w:p>
          <w:p w14:paraId="234B7B70" w14:textId="77777777" w:rsidR="00B62BE1" w:rsidRDefault="00B62BE1" w:rsidP="00120C12">
            <w:pPr>
              <w:spacing w:line="240" w:lineRule="auto"/>
              <w:rPr>
                <w:b/>
              </w:rPr>
            </w:pPr>
          </w:p>
          <w:p w14:paraId="14186789" w14:textId="230E07C1" w:rsidR="00B62BE1" w:rsidRDefault="00B62BE1" w:rsidP="00120C12">
            <w:pPr>
              <w:spacing w:line="240" w:lineRule="auto"/>
              <w:rPr>
                <w:b/>
              </w:rPr>
            </w:pPr>
            <w:r>
              <w:rPr>
                <w:b/>
              </w:rPr>
              <w:t xml:space="preserve">Exceptions:  </w:t>
            </w:r>
            <w:r w:rsidR="0026183D">
              <w:rPr>
                <w:b/>
              </w:rPr>
              <w:t>The GRE general exam is waived.</w:t>
            </w:r>
            <w:r w:rsidR="00262485">
              <w:rPr>
                <w:b/>
              </w:rPr>
              <w:t xml:space="preserve">  This program also requires a minimum 3.2 GPA in English courses.</w:t>
            </w:r>
          </w:p>
          <w:p w14:paraId="095AEDD9" w14:textId="77777777" w:rsidR="0026183D" w:rsidRDefault="0026183D" w:rsidP="00120C12">
            <w:pPr>
              <w:spacing w:line="240" w:lineRule="auto"/>
              <w:rPr>
                <w:b/>
              </w:rPr>
            </w:pPr>
          </w:p>
          <w:p w14:paraId="08D14E4C" w14:textId="20CC49DB" w:rsidR="0026183D" w:rsidRPr="009F029C" w:rsidRDefault="0026183D" w:rsidP="00120C12">
            <w:pPr>
              <w:spacing w:line="240" w:lineRule="auto"/>
              <w:rPr>
                <w:b/>
              </w:rPr>
            </w:pPr>
            <w:r>
              <w:rPr>
                <w:b/>
              </w:rPr>
              <w:t>Students apply for conditiona</w:t>
            </w:r>
            <w:r w:rsidR="008066D7">
              <w:rPr>
                <w:b/>
              </w:rPr>
              <w:t xml:space="preserve">l admission after completing 72 </w:t>
            </w:r>
            <w:r>
              <w:rPr>
                <w:b/>
              </w:rPr>
              <w:t>undergraduate credits</w:t>
            </w:r>
            <w:r w:rsidR="008066D7">
              <w:rPr>
                <w:b/>
              </w:rPr>
              <w:t>, with at least 12 of those credits in English courses taken at RIC</w:t>
            </w:r>
            <w:r>
              <w:rPr>
                <w:b/>
              </w:rPr>
              <w:t>. They begin taking graduate courses after completin</w:t>
            </w:r>
            <w:r w:rsidR="00262485">
              <w:rPr>
                <w:b/>
              </w:rPr>
              <w:t xml:space="preserve">g 90 undergraduate credits. If </w:t>
            </w:r>
            <w:r>
              <w:rPr>
                <w:b/>
              </w:rPr>
              <w:t>students remain in good</w:t>
            </w:r>
            <w:r w:rsidR="00EF22BB">
              <w:rPr>
                <w:b/>
              </w:rPr>
              <w:t xml:space="preserve"> standing after completing the B</w:t>
            </w:r>
            <w:r>
              <w:rPr>
                <w:b/>
              </w:rPr>
              <w:t>achelors degree, they are granted full admission to the MA program.</w:t>
            </w:r>
          </w:p>
        </w:tc>
      </w:tr>
      <w:tr w:rsidR="00F64260" w:rsidRPr="006E3AF2" w14:paraId="4FC3D574" w14:textId="77777777">
        <w:tc>
          <w:tcPr>
            <w:tcW w:w="3168" w:type="dxa"/>
            <w:noWrap/>
            <w:vAlign w:val="center"/>
          </w:tcPr>
          <w:p w14:paraId="29328D2B" w14:textId="0748A7D3"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9" w:name="retention"/>
            <w:bookmarkEnd w:id="19"/>
          </w:p>
        </w:tc>
        <w:tc>
          <w:tcPr>
            <w:tcW w:w="3924" w:type="dxa"/>
            <w:noWrap/>
          </w:tcPr>
          <w:p w14:paraId="2A3509C0" w14:textId="583A0EAE" w:rsidR="00F64260" w:rsidRPr="009F029C" w:rsidRDefault="0026183D" w:rsidP="008066D7">
            <w:pPr>
              <w:spacing w:line="240" w:lineRule="auto"/>
              <w:rPr>
                <w:b/>
              </w:rPr>
            </w:pPr>
            <w:r>
              <w:rPr>
                <w:b/>
              </w:rPr>
              <w:t xml:space="preserve">Same as for current MA program: grades of B or higher in graduate courses and minimum GPA of 3.0. </w:t>
            </w: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20" w:name="course_reqs"/>
            <w:bookmarkEnd w:id="20"/>
          </w:p>
        </w:tc>
        <w:tc>
          <w:tcPr>
            <w:tcW w:w="3924" w:type="dxa"/>
            <w:noWrap/>
          </w:tcPr>
          <w:p w14:paraId="51D46197" w14:textId="3B29EDEF" w:rsidR="00F64260" w:rsidRDefault="00F61143" w:rsidP="00120C12">
            <w:pPr>
              <w:spacing w:line="240" w:lineRule="auto"/>
              <w:rPr>
                <w:b/>
              </w:rPr>
            </w:pPr>
            <w:r>
              <w:rPr>
                <w:b/>
              </w:rPr>
              <w:t>Students will take two four-credit 400-level courses and one 1-credit 500-level course for double credit for both the BA and MA degrees. Additionally, students will take one 3-credit 500-level</w:t>
            </w:r>
            <w:r w:rsidR="00F04594">
              <w:rPr>
                <w:b/>
              </w:rPr>
              <w:t xml:space="preserve"> course that will count only towards</w:t>
            </w:r>
            <w:r>
              <w:rPr>
                <w:b/>
              </w:rPr>
              <w:t xml:space="preserve"> the MA du</w:t>
            </w:r>
            <w:r w:rsidR="00DE3CC2">
              <w:rPr>
                <w:b/>
              </w:rPr>
              <w:t>ring their senior year or in a</w:t>
            </w:r>
            <w:r>
              <w:rPr>
                <w:b/>
              </w:rPr>
              <w:t xml:space="preserve"> summer</w:t>
            </w:r>
            <w:r w:rsidR="00DE3CC2">
              <w:rPr>
                <w:b/>
              </w:rPr>
              <w:t xml:space="preserve"> session</w:t>
            </w:r>
            <w:r>
              <w:rPr>
                <w:b/>
              </w:rPr>
              <w:t xml:space="preserve">.  Graduate course requirements remain the same as for the current MA program. </w:t>
            </w:r>
            <w:r w:rsidR="00264887">
              <w:rPr>
                <w:b/>
              </w:rPr>
              <w:t xml:space="preserve">Students will complete a total of 30 </w:t>
            </w:r>
            <w:r w:rsidR="00264887">
              <w:rPr>
                <w:b/>
              </w:rPr>
              <w:lastRenderedPageBreak/>
              <w:t>credits of graduate-level course work. They will be advised regarding course selection and the exam or thesis option.</w:t>
            </w: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lastRenderedPageBreak/>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1" w:name="credit_count"/>
            <w:bookmarkEnd w:id="21"/>
          </w:p>
        </w:tc>
        <w:tc>
          <w:tcPr>
            <w:tcW w:w="3924" w:type="dxa"/>
            <w:noWrap/>
          </w:tcPr>
          <w:p w14:paraId="421B2688" w14:textId="13232EF4" w:rsidR="00F64260" w:rsidRPr="009F029C" w:rsidRDefault="00264887" w:rsidP="00120C12">
            <w:pPr>
              <w:spacing w:line="240" w:lineRule="auto"/>
              <w:rPr>
                <w:b/>
              </w:rPr>
            </w:pPr>
            <w:r>
              <w:rPr>
                <w:b/>
              </w:rPr>
              <w:t xml:space="preserve">The current BA requires 120 credits and the current MA 30 credits for a combined total of 150 credits to complete both degrees. Since current college policy allows students to double dip up to 9 credits, students will be able to complete both programs for a combined total of 141 credits. </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4DF3B60" w:rsidR="00A8451E" w:rsidRPr="009F029C" w:rsidRDefault="00264887" w:rsidP="00120C12">
            <w:pPr>
              <w:spacing w:line="240" w:lineRule="auto"/>
              <w:rPr>
                <w:b/>
              </w:rPr>
            </w:pPr>
            <w:r>
              <w:rPr>
                <w:b/>
              </w:rPr>
              <w:t>No change.</w:t>
            </w: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F825DC">
        <w:trPr>
          <w:cantSplit/>
        </w:trPr>
        <w:tc>
          <w:tcPr>
            <w:tcW w:w="5000" w:type="pct"/>
            <w:vAlign w:val="center"/>
          </w:tcPr>
          <w:p w14:paraId="25FF7942" w14:textId="6D953004" w:rsidR="007E44B1" w:rsidRPr="007072F7" w:rsidRDefault="007E44B1" w:rsidP="00F825DC">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E55E250" w:rsidR="00F64260" w:rsidRDefault="00472B2B" w:rsidP="00293639">
            <w:pPr>
              <w:spacing w:line="240" w:lineRule="auto"/>
            </w:pPr>
            <w:r>
              <w:t>Barbara Schapiro</w:t>
            </w:r>
          </w:p>
        </w:tc>
        <w:tc>
          <w:tcPr>
            <w:tcW w:w="3279" w:type="dxa"/>
            <w:vAlign w:val="center"/>
          </w:tcPr>
          <w:p w14:paraId="3874B8F9" w14:textId="5766AE31" w:rsidR="00F64260" w:rsidRDefault="00ED10F6" w:rsidP="00293639">
            <w:pPr>
              <w:spacing w:line="240" w:lineRule="auto"/>
            </w:pPr>
            <w:r>
              <w:t xml:space="preserve">Program Director of </w:t>
            </w:r>
            <w:r w:rsidR="00472B2B">
              <w:t>English MA</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1CE3DA1" w:rsidR="00F64260" w:rsidRDefault="00472B2B" w:rsidP="00293639">
            <w:pPr>
              <w:spacing w:line="240" w:lineRule="auto"/>
            </w:pPr>
            <w:r>
              <w:t>Daniel Scott</w:t>
            </w:r>
          </w:p>
        </w:tc>
        <w:tc>
          <w:tcPr>
            <w:tcW w:w="3279" w:type="dxa"/>
            <w:vAlign w:val="center"/>
          </w:tcPr>
          <w:p w14:paraId="46637261" w14:textId="19358384" w:rsidR="00F64260" w:rsidRDefault="00ED10F6" w:rsidP="00293639">
            <w:pPr>
              <w:spacing w:line="240" w:lineRule="auto"/>
            </w:pPr>
            <w:r>
              <w:t xml:space="preserve">Chair of </w:t>
            </w:r>
            <w:r w:rsidR="00472B2B">
              <w:t>English</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ADDBB48" w:rsidR="00F64260" w:rsidRDefault="00472B2B" w:rsidP="00293639">
            <w:pPr>
              <w:spacing w:line="240" w:lineRule="auto"/>
            </w:pPr>
            <w:r>
              <w:t>Earl Simson</w:t>
            </w:r>
          </w:p>
        </w:tc>
        <w:tc>
          <w:tcPr>
            <w:tcW w:w="3279" w:type="dxa"/>
            <w:vAlign w:val="center"/>
          </w:tcPr>
          <w:p w14:paraId="25000859" w14:textId="501F0C66" w:rsidR="00F64260" w:rsidRDefault="00ED10F6" w:rsidP="00293639">
            <w:pPr>
              <w:spacing w:line="240" w:lineRule="auto"/>
            </w:pPr>
            <w:r>
              <w:t xml:space="preserve">Dean of </w:t>
            </w:r>
            <w:r w:rsidR="00472B2B">
              <w:t>Arts &amp; 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52269D9B"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24499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3FFA8" w14:textId="77777777" w:rsidR="00244999" w:rsidRDefault="00244999" w:rsidP="00FA78CA">
      <w:pPr>
        <w:spacing w:line="240" w:lineRule="auto"/>
      </w:pPr>
      <w:r>
        <w:separator/>
      </w:r>
    </w:p>
  </w:endnote>
  <w:endnote w:type="continuationSeparator" w:id="0">
    <w:p w14:paraId="67665925" w14:textId="77777777" w:rsidR="00244999" w:rsidRDefault="0024499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6E1A8B8D" w:rsidR="00264887" w:rsidRPr="00310D95" w:rsidRDefault="00264887"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A39DB">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A39DB">
      <w:rPr>
        <w:b/>
        <w:bCs/>
        <w:noProof/>
        <w:sz w:val="20"/>
      </w:rPr>
      <w:t>4</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8F6BC" w14:textId="77777777" w:rsidR="00244999" w:rsidRDefault="00244999" w:rsidP="00FA78CA">
      <w:pPr>
        <w:spacing w:line="240" w:lineRule="auto"/>
      </w:pPr>
      <w:r>
        <w:separator/>
      </w:r>
    </w:p>
  </w:footnote>
  <w:footnote w:type="continuationSeparator" w:id="0">
    <w:p w14:paraId="40DEBF9A" w14:textId="77777777" w:rsidR="00244999" w:rsidRDefault="0024499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0FB60977" w:rsidR="00264887" w:rsidRPr="004254A0" w:rsidRDefault="00264887"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EA39DB">
      <w:rPr>
        <w:color w:val="4F6228"/>
      </w:rPr>
      <w:t>1718-044</w:t>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EA39DB">
      <w:rPr>
        <w:color w:val="4F6228"/>
      </w:rPr>
      <w:t>4/18/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264887" w:rsidRPr="008745BA" w:rsidRDefault="00264887"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F17CA"/>
    <w:rsid w:val="001010FA"/>
    <w:rsid w:val="00101BA4"/>
    <w:rsid w:val="0011690A"/>
    <w:rsid w:val="00120C12"/>
    <w:rsid w:val="001278A4"/>
    <w:rsid w:val="001304E5"/>
    <w:rsid w:val="0013176C"/>
    <w:rsid w:val="00131B87"/>
    <w:rsid w:val="001429AA"/>
    <w:rsid w:val="00176636"/>
    <w:rsid w:val="00176C55"/>
    <w:rsid w:val="00181A4B"/>
    <w:rsid w:val="001A2257"/>
    <w:rsid w:val="001A37FB"/>
    <w:rsid w:val="001A51ED"/>
    <w:rsid w:val="001B2E3A"/>
    <w:rsid w:val="001F351F"/>
    <w:rsid w:val="0020058E"/>
    <w:rsid w:val="00237355"/>
    <w:rsid w:val="00240259"/>
    <w:rsid w:val="00244999"/>
    <w:rsid w:val="0026183D"/>
    <w:rsid w:val="00262485"/>
    <w:rsid w:val="0026461B"/>
    <w:rsid w:val="00264887"/>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112D4"/>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2B2B"/>
    <w:rsid w:val="004779B4"/>
    <w:rsid w:val="00482982"/>
    <w:rsid w:val="0048308F"/>
    <w:rsid w:val="004932BC"/>
    <w:rsid w:val="004B1512"/>
    <w:rsid w:val="004E57C5"/>
    <w:rsid w:val="004F6658"/>
    <w:rsid w:val="00510E78"/>
    <w:rsid w:val="005174B4"/>
    <w:rsid w:val="005473BC"/>
    <w:rsid w:val="00582317"/>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4B6E"/>
    <w:rsid w:val="007E44B1"/>
    <w:rsid w:val="007F29A0"/>
    <w:rsid w:val="008066D7"/>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9F4A7F"/>
    <w:rsid w:val="00A01611"/>
    <w:rsid w:val="00A04A92"/>
    <w:rsid w:val="00A06E22"/>
    <w:rsid w:val="00A11DCD"/>
    <w:rsid w:val="00A1320D"/>
    <w:rsid w:val="00A32214"/>
    <w:rsid w:val="00A442D7"/>
    <w:rsid w:val="00A54783"/>
    <w:rsid w:val="00A5525B"/>
    <w:rsid w:val="00A56D5F"/>
    <w:rsid w:val="00A6264E"/>
    <w:rsid w:val="00A76B76"/>
    <w:rsid w:val="00A836FF"/>
    <w:rsid w:val="00A83A6C"/>
    <w:rsid w:val="00A8451E"/>
    <w:rsid w:val="00A85BAB"/>
    <w:rsid w:val="00A87611"/>
    <w:rsid w:val="00A90073"/>
    <w:rsid w:val="00A90A26"/>
    <w:rsid w:val="00A94B5A"/>
    <w:rsid w:val="00AC3032"/>
    <w:rsid w:val="00AE78C2"/>
    <w:rsid w:val="00AE7A3D"/>
    <w:rsid w:val="00B07266"/>
    <w:rsid w:val="00B12BAB"/>
    <w:rsid w:val="00B138C5"/>
    <w:rsid w:val="00B20954"/>
    <w:rsid w:val="00B2205A"/>
    <w:rsid w:val="00B2320C"/>
    <w:rsid w:val="00B24AAC"/>
    <w:rsid w:val="00B26629"/>
    <w:rsid w:val="00B26F16"/>
    <w:rsid w:val="00B336A9"/>
    <w:rsid w:val="00B352FA"/>
    <w:rsid w:val="00B35315"/>
    <w:rsid w:val="00B4771F"/>
    <w:rsid w:val="00B4784B"/>
    <w:rsid w:val="00B51B79"/>
    <w:rsid w:val="00B605CE"/>
    <w:rsid w:val="00B62BE1"/>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D64"/>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E3CC2"/>
    <w:rsid w:val="00DF06F0"/>
    <w:rsid w:val="00DF4FCD"/>
    <w:rsid w:val="00DF535D"/>
    <w:rsid w:val="00DF7C07"/>
    <w:rsid w:val="00E36AF7"/>
    <w:rsid w:val="00E4755D"/>
    <w:rsid w:val="00E47897"/>
    <w:rsid w:val="00E521CF"/>
    <w:rsid w:val="00E641DE"/>
    <w:rsid w:val="00E93A54"/>
    <w:rsid w:val="00EA39DB"/>
    <w:rsid w:val="00EB1961"/>
    <w:rsid w:val="00EB33FD"/>
    <w:rsid w:val="00EC63A4"/>
    <w:rsid w:val="00EC7B24"/>
    <w:rsid w:val="00ED10F6"/>
    <w:rsid w:val="00ED1712"/>
    <w:rsid w:val="00ED1BF0"/>
    <w:rsid w:val="00EF22BB"/>
    <w:rsid w:val="00EF3B20"/>
    <w:rsid w:val="00F04594"/>
    <w:rsid w:val="00F15B95"/>
    <w:rsid w:val="00F32980"/>
    <w:rsid w:val="00F56CE6"/>
    <w:rsid w:val="00F61143"/>
    <w:rsid w:val="00F64260"/>
    <w:rsid w:val="00F825DC"/>
    <w:rsid w:val="00F871BA"/>
    <w:rsid w:val="00FA6359"/>
    <w:rsid w:val="00FA6998"/>
    <w:rsid w:val="00FA72E0"/>
    <w:rsid w:val="00FA769F"/>
    <w:rsid w:val="00FA78CA"/>
    <w:rsid w:val="00FC673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9E97C313-FE36-4CCF-8D17-16B8B9720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70</_dlc_DocId>
    <_dlc_DocIdUrl xmlns="67887a43-7e4d-4c1c-91d7-15e417b1b8ab">
      <Url>https://w3.ric.edu/graduate_committee/_layouts/15/DocIdRedir.aspx?ID=67Z3ZXSPZZWZ-954-70</Url>
      <Description>67Z3ZXSPZZWZ-954-70</Description>
    </_dlc_DocIdUrl>
  </documentManagement>
</p:properties>
</file>

<file path=customXml/itemProps1.xml><?xml version="1.0" encoding="utf-8"?>
<ds:datastoreItem xmlns:ds="http://schemas.openxmlformats.org/officeDocument/2006/customXml" ds:itemID="{B606B397-FD26-445D-89AF-74D2297E8FD4}"/>
</file>

<file path=customXml/itemProps2.xml><?xml version="1.0" encoding="utf-8"?>
<ds:datastoreItem xmlns:ds="http://schemas.openxmlformats.org/officeDocument/2006/customXml" ds:itemID="{78337D0D-3748-4DE3-88F5-9D8449C3068D}"/>
</file>

<file path=customXml/itemProps3.xml><?xml version="1.0" encoding="utf-8"?>
<ds:datastoreItem xmlns:ds="http://schemas.openxmlformats.org/officeDocument/2006/customXml" ds:itemID="{E031BFE7-3195-4ED5-855B-F5F051B62E88}"/>
</file>

<file path=customXml/itemProps4.xml><?xml version="1.0" encoding="utf-8"?>
<ds:datastoreItem xmlns:ds="http://schemas.openxmlformats.org/officeDocument/2006/customXml" ds:itemID="{1073EC4D-1522-493B-B978-5F451F564F2D}"/>
</file>

<file path=docProps/app.xml><?xml version="1.0" encoding="utf-8"?>
<Properties xmlns="http://schemas.openxmlformats.org/officeDocument/2006/extended-properties" xmlns:vt="http://schemas.openxmlformats.org/officeDocument/2006/docPropsVTypes">
  <Template>Normal</Template>
  <TotalTime>119</TotalTime>
  <Pages>4</Pages>
  <Words>1670</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20</cp:revision>
  <cp:lastPrinted>2018-04-18T19:49:00Z</cp:lastPrinted>
  <dcterms:created xsi:type="dcterms:W3CDTF">2018-02-20T14:10:00Z</dcterms:created>
  <dcterms:modified xsi:type="dcterms:W3CDTF">2018-04-20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f627977-7e9d-4f83-8855-72677d3077f0</vt:lpwstr>
  </property>
</Properties>
</file>